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D04D7" w14:textId="77777777" w:rsidR="005F3D27" w:rsidRDefault="005A3A03" w:rsidP="005F3D27">
      <w:pPr>
        <w:spacing w:after="0"/>
        <w:jc w:val="center"/>
        <w:rPr>
          <w:sz w:val="52"/>
          <w:szCs w:val="52"/>
        </w:rPr>
      </w:pPr>
      <w:r>
        <w:rPr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42308B95" wp14:editId="5B67A22D">
            <wp:simplePos x="0" y="0"/>
            <wp:positionH relativeFrom="margin">
              <wp:posOffset>225878</wp:posOffset>
            </wp:positionH>
            <wp:positionV relativeFrom="margin">
              <wp:posOffset>-486591</wp:posOffset>
            </wp:positionV>
            <wp:extent cx="944880" cy="961390"/>
            <wp:effectExtent l="0" t="0" r="762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4880" cy="961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52"/>
          <w:szCs w:val="52"/>
        </w:rPr>
        <w:t>Skiatook</w:t>
      </w:r>
      <w:r w:rsidR="005F3D27">
        <w:rPr>
          <w:sz w:val="52"/>
          <w:szCs w:val="52"/>
        </w:rPr>
        <w:t xml:space="preserve"> Child Nutrition</w:t>
      </w:r>
    </w:p>
    <w:p w14:paraId="7EDFAEED" w14:textId="77777777" w:rsidR="00DA32D4" w:rsidRPr="005F3D27" w:rsidRDefault="00DA32D4" w:rsidP="005F3D27">
      <w:pPr>
        <w:spacing w:after="0"/>
        <w:jc w:val="center"/>
        <w:rPr>
          <w:b/>
          <w:sz w:val="32"/>
          <w:szCs w:val="32"/>
          <w:u w:val="single"/>
        </w:rPr>
      </w:pPr>
      <w:r w:rsidRPr="005F3D27">
        <w:rPr>
          <w:b/>
          <w:sz w:val="32"/>
          <w:szCs w:val="32"/>
          <w:u w:val="single"/>
        </w:rPr>
        <w:t>Dates to Know</w:t>
      </w:r>
    </w:p>
    <w:p w14:paraId="6646BFFE" w14:textId="77777777" w:rsidR="005F3D27" w:rsidRPr="005F3D27" w:rsidRDefault="005F3D27" w:rsidP="005F3D27">
      <w:pPr>
        <w:spacing w:after="0"/>
        <w:rPr>
          <w:sz w:val="10"/>
          <w:szCs w:val="10"/>
        </w:rPr>
      </w:pPr>
    </w:p>
    <w:p w14:paraId="434063E4" w14:textId="39E19B27" w:rsidR="00035E89" w:rsidRDefault="005A3A03" w:rsidP="005F3D27">
      <w:pPr>
        <w:spacing w:after="0"/>
      </w:pPr>
      <w:r>
        <w:rPr>
          <w:b/>
          <w:u w:val="single"/>
        </w:rPr>
        <w:t>September 2</w:t>
      </w:r>
      <w:r w:rsidR="00C82280">
        <w:rPr>
          <w:b/>
          <w:u w:val="single"/>
        </w:rPr>
        <w:t>1</w:t>
      </w:r>
      <w:r w:rsidR="00DA32D4" w:rsidRPr="005A3A03">
        <w:rPr>
          <w:b/>
          <w:u w:val="single"/>
        </w:rPr>
        <w:t>, 20</w:t>
      </w:r>
      <w:r w:rsidR="00C82280">
        <w:rPr>
          <w:b/>
          <w:u w:val="single"/>
        </w:rPr>
        <w:t>23</w:t>
      </w:r>
      <w:r w:rsidR="00DA32D4">
        <w:t xml:space="preserve"> – Your student’s free or reduced pay status from the 20</w:t>
      </w:r>
      <w:r w:rsidR="006818A9">
        <w:t>22</w:t>
      </w:r>
      <w:r w:rsidR="00C82280">
        <w:t>-202</w:t>
      </w:r>
      <w:r w:rsidR="006818A9">
        <w:t>3</w:t>
      </w:r>
      <w:r w:rsidR="00385427">
        <w:t xml:space="preserve"> school year </w:t>
      </w:r>
      <w:r w:rsidR="00DA32D4">
        <w:t xml:space="preserve">will go to full pay if you haven’t turned in a new application for </w:t>
      </w:r>
      <w:r w:rsidR="00C82280">
        <w:t>2023-2024</w:t>
      </w:r>
      <w:r w:rsidR="00385427">
        <w:t xml:space="preserve"> school year.</w:t>
      </w:r>
    </w:p>
    <w:p w14:paraId="1844FBE5" w14:textId="77777777" w:rsidR="005F3D27" w:rsidRPr="005F3D27" w:rsidRDefault="005F3D27" w:rsidP="005F3D27">
      <w:pPr>
        <w:spacing w:after="0"/>
        <w:rPr>
          <w:sz w:val="10"/>
          <w:szCs w:val="10"/>
        </w:rPr>
      </w:pPr>
    </w:p>
    <w:p w14:paraId="29804068" w14:textId="77777777" w:rsidR="00DA32D4" w:rsidRPr="005F3D27" w:rsidRDefault="00DA32D4" w:rsidP="005F3D27">
      <w:pPr>
        <w:spacing w:after="0"/>
        <w:jc w:val="center"/>
        <w:rPr>
          <w:b/>
          <w:sz w:val="32"/>
          <w:szCs w:val="32"/>
          <w:u w:val="single"/>
        </w:rPr>
      </w:pPr>
      <w:r w:rsidRPr="005F3D27">
        <w:rPr>
          <w:b/>
          <w:sz w:val="32"/>
          <w:szCs w:val="32"/>
          <w:u w:val="single"/>
        </w:rPr>
        <w:t>Commonly Asked Questions</w:t>
      </w:r>
    </w:p>
    <w:p w14:paraId="3833A2CF" w14:textId="77777777" w:rsidR="00DA32D4" w:rsidRDefault="00DA32D4" w:rsidP="005F3D27">
      <w:pPr>
        <w:spacing w:after="0"/>
      </w:pPr>
      <w:r w:rsidRPr="005F3D27">
        <w:rPr>
          <w:b/>
        </w:rPr>
        <w:t>Q</w:t>
      </w:r>
      <w:r>
        <w:t xml:space="preserve">: How will I know if my child was approved for Free or Reduced Lunches? </w:t>
      </w:r>
    </w:p>
    <w:p w14:paraId="2FF9AE8D" w14:textId="77777777" w:rsidR="005F3D27" w:rsidRDefault="00DA32D4" w:rsidP="005F3D27">
      <w:pPr>
        <w:spacing w:after="0"/>
      </w:pPr>
      <w:r w:rsidRPr="005F3D27">
        <w:rPr>
          <w:b/>
        </w:rPr>
        <w:t>A</w:t>
      </w:r>
      <w:r>
        <w:t>: You will receive a letter w</w:t>
      </w:r>
      <w:r w:rsidR="005F3D27">
        <w:t>ithin 20</w:t>
      </w:r>
      <w:r>
        <w:t xml:space="preserve"> days of turning in your application. </w:t>
      </w:r>
    </w:p>
    <w:p w14:paraId="18AA186A" w14:textId="77777777" w:rsidR="005F3D27" w:rsidRPr="005F3D27" w:rsidRDefault="005F3D27" w:rsidP="005F3D27">
      <w:pPr>
        <w:spacing w:after="0"/>
        <w:rPr>
          <w:sz w:val="10"/>
          <w:szCs w:val="10"/>
        </w:rPr>
      </w:pPr>
    </w:p>
    <w:p w14:paraId="50774F08" w14:textId="77777777" w:rsidR="00DA32D4" w:rsidRDefault="00DA32D4" w:rsidP="005F3D27">
      <w:pPr>
        <w:spacing w:after="0"/>
      </w:pPr>
      <w:r w:rsidRPr="005F3D27">
        <w:rPr>
          <w:b/>
        </w:rPr>
        <w:t>Q</w:t>
      </w:r>
      <w:r>
        <w:t xml:space="preserve">: How do I turn in my application? </w:t>
      </w:r>
    </w:p>
    <w:p w14:paraId="0C1FCC69" w14:textId="6387BE65" w:rsidR="00DA32D4" w:rsidRDefault="00DA32D4" w:rsidP="005F3D27">
      <w:pPr>
        <w:spacing w:after="0"/>
      </w:pPr>
      <w:r w:rsidRPr="005F3D27">
        <w:rPr>
          <w:b/>
        </w:rPr>
        <w:t>A</w:t>
      </w:r>
      <w:r w:rsidR="005A3A03">
        <w:t xml:space="preserve">: You can turn it in 1 of </w:t>
      </w:r>
      <w:r w:rsidR="005921E3">
        <w:t>3</w:t>
      </w:r>
      <w:r>
        <w:t xml:space="preserve"> ways </w:t>
      </w:r>
    </w:p>
    <w:p w14:paraId="3AF19E34" w14:textId="1D4066B8" w:rsidR="00DA32D4" w:rsidRDefault="00DA32D4" w:rsidP="005F3D27">
      <w:pPr>
        <w:spacing w:after="0"/>
      </w:pPr>
      <w:r>
        <w:tab/>
      </w:r>
      <w:r w:rsidR="00385427">
        <w:t xml:space="preserve">1. </w:t>
      </w:r>
      <w:r w:rsidR="000005F6">
        <w:t>U</w:t>
      </w:r>
      <w:r w:rsidR="00385427">
        <w:t>se our new online applicatio</w:t>
      </w:r>
      <w:r w:rsidR="00AC6A10">
        <w:t>n at</w:t>
      </w:r>
      <w:r w:rsidR="00657E51">
        <w:t xml:space="preserve"> </w:t>
      </w:r>
      <w:r w:rsidR="007E55C1" w:rsidRPr="007E55C1">
        <w:rPr>
          <w:b/>
        </w:rPr>
        <w:t>http://www.skiatookschools.org/childnutrition</w:t>
      </w:r>
      <w:r w:rsidR="00657E51">
        <w:rPr>
          <w:b/>
        </w:rPr>
        <w:t xml:space="preserve"> </w:t>
      </w:r>
    </w:p>
    <w:p w14:paraId="624F045C" w14:textId="4948399B" w:rsidR="00DA32D4" w:rsidRDefault="00DA32D4" w:rsidP="005F3D27">
      <w:pPr>
        <w:spacing w:after="0"/>
      </w:pPr>
      <w:r>
        <w:tab/>
        <w:t xml:space="preserve">2. Bring it to </w:t>
      </w:r>
      <w:r w:rsidR="005A3A03" w:rsidRPr="006F4FEE">
        <w:rPr>
          <w:b/>
          <w:bCs/>
        </w:rPr>
        <w:t xml:space="preserve">355 S Osage </w:t>
      </w:r>
      <w:r w:rsidR="000005F6" w:rsidRPr="006F4FEE">
        <w:rPr>
          <w:b/>
          <w:bCs/>
        </w:rPr>
        <w:t>Street</w:t>
      </w:r>
      <w:r w:rsidR="005A3A03" w:rsidRPr="006F4FEE">
        <w:rPr>
          <w:b/>
          <w:bCs/>
        </w:rPr>
        <w:t xml:space="preserve"> Skiatook, OK</w:t>
      </w:r>
      <w:r>
        <w:t xml:space="preserve"> or your child’s school </w:t>
      </w:r>
      <w:r w:rsidR="00C82280">
        <w:t>office</w:t>
      </w:r>
    </w:p>
    <w:p w14:paraId="39A5CC14" w14:textId="56C3C28E" w:rsidR="00420E47" w:rsidRDefault="00DA32D4" w:rsidP="005921E3">
      <w:pPr>
        <w:spacing w:after="0"/>
        <w:ind w:left="720"/>
        <w:rPr>
          <w:b/>
        </w:rPr>
      </w:pPr>
      <w:r>
        <w:t>3. Email it t</w:t>
      </w:r>
      <w:r w:rsidRPr="005A3A03">
        <w:t>o</w:t>
      </w:r>
      <w:r w:rsidRPr="00AC6A10">
        <w:t xml:space="preserve"> </w:t>
      </w:r>
      <w:r w:rsidR="00C82280">
        <w:rPr>
          <w:b/>
        </w:rPr>
        <w:t>kcarpenter</w:t>
      </w:r>
      <w:r w:rsidR="00227B6B" w:rsidRPr="00AC6A10">
        <w:rPr>
          <w:b/>
        </w:rPr>
        <w:t>@skiatookschools.org</w:t>
      </w:r>
      <w:r w:rsidR="00227B6B" w:rsidRPr="00227B6B">
        <w:rPr>
          <w:color w:val="548DD4" w:themeColor="text2" w:themeTint="99"/>
        </w:rPr>
        <w:t xml:space="preserve">.  </w:t>
      </w:r>
      <w:r w:rsidR="00420E47">
        <w:t xml:space="preserve">A fillable PDF of this paper application can be found </w:t>
      </w:r>
      <w:r w:rsidR="00AC6A10">
        <w:t xml:space="preserve">at </w:t>
      </w:r>
      <w:r w:rsidR="00446151" w:rsidRPr="00446151">
        <w:rPr>
          <w:b/>
        </w:rPr>
        <w:t>http://www.skiatookschools.org/childnutrition</w:t>
      </w:r>
    </w:p>
    <w:p w14:paraId="08602EAC" w14:textId="77777777" w:rsidR="00446151" w:rsidRPr="005921E3" w:rsidRDefault="00446151" w:rsidP="005921E3">
      <w:pPr>
        <w:spacing w:after="0"/>
        <w:ind w:left="720"/>
      </w:pPr>
    </w:p>
    <w:p w14:paraId="2892E0F3" w14:textId="77777777" w:rsidR="00035E89" w:rsidRDefault="00035E89" w:rsidP="005F3D27">
      <w:pPr>
        <w:spacing w:after="0"/>
      </w:pPr>
      <w:r w:rsidRPr="005F3D27">
        <w:rPr>
          <w:b/>
        </w:rPr>
        <w:t>Q</w:t>
      </w:r>
      <w:r>
        <w:t xml:space="preserve">: My student never eats at the school. Why should I apply? </w:t>
      </w:r>
    </w:p>
    <w:p w14:paraId="25CCA145" w14:textId="77777777" w:rsidR="00035E89" w:rsidRDefault="00035E89" w:rsidP="005F3D27">
      <w:pPr>
        <w:spacing w:after="0"/>
      </w:pPr>
      <w:r w:rsidRPr="005F3D27">
        <w:rPr>
          <w:b/>
        </w:rPr>
        <w:t>A</w:t>
      </w:r>
      <w:r>
        <w:t xml:space="preserve">: Well we would love your student to eat with us as we have several yummy </w:t>
      </w:r>
      <w:r w:rsidR="00420E47">
        <w:t>options</w:t>
      </w:r>
      <w:r>
        <w:t xml:space="preserve"> a day but we understand some students like to bring their lunch. However, the district receives funding for every free/reduced student we have. </w:t>
      </w:r>
      <w:r w:rsidR="005F3D27">
        <w:t>Y</w:t>
      </w:r>
      <w:r>
        <w:t xml:space="preserve">our application could be helping our school receive funding </w:t>
      </w:r>
    </w:p>
    <w:p w14:paraId="3653A97C" w14:textId="77777777" w:rsidR="005F3D27" w:rsidRPr="005F3D27" w:rsidRDefault="005F3D27" w:rsidP="005F3D27">
      <w:pPr>
        <w:spacing w:after="0"/>
        <w:rPr>
          <w:sz w:val="10"/>
          <w:szCs w:val="10"/>
        </w:rPr>
      </w:pPr>
    </w:p>
    <w:p w14:paraId="4299D695" w14:textId="77777777" w:rsidR="00035E89" w:rsidRDefault="00035E89" w:rsidP="005F3D27">
      <w:pPr>
        <w:spacing w:after="0"/>
      </w:pPr>
      <w:r w:rsidRPr="005F3D27">
        <w:rPr>
          <w:b/>
        </w:rPr>
        <w:t>Q</w:t>
      </w:r>
      <w:r>
        <w:t xml:space="preserve">: Will my application and students pay status be kept confidential? </w:t>
      </w:r>
    </w:p>
    <w:p w14:paraId="22C9F87C" w14:textId="77777777" w:rsidR="00035E89" w:rsidRDefault="00035E89" w:rsidP="005F3D27">
      <w:pPr>
        <w:spacing w:after="0"/>
      </w:pPr>
      <w:r w:rsidRPr="005F3D27">
        <w:rPr>
          <w:b/>
        </w:rPr>
        <w:t>A</w:t>
      </w:r>
      <w:r>
        <w:t xml:space="preserve">: Yes! Extremely confidential! It is a state law that we will not disclose your student’s pay status to anyone, even the student. </w:t>
      </w:r>
    </w:p>
    <w:p w14:paraId="394E652B" w14:textId="77777777" w:rsidR="005F3D27" w:rsidRPr="005F3D27" w:rsidRDefault="005F3D27" w:rsidP="005F3D27">
      <w:pPr>
        <w:spacing w:after="0"/>
        <w:rPr>
          <w:sz w:val="10"/>
          <w:szCs w:val="10"/>
        </w:rPr>
      </w:pPr>
    </w:p>
    <w:p w14:paraId="0F8BFE56" w14:textId="77777777" w:rsidR="00035E89" w:rsidRDefault="00035E89" w:rsidP="005F3D27">
      <w:pPr>
        <w:spacing w:after="0"/>
      </w:pPr>
      <w:r w:rsidRPr="005F3D27">
        <w:rPr>
          <w:b/>
        </w:rPr>
        <w:t>Q</w:t>
      </w:r>
      <w:r w:rsidR="005F3D27">
        <w:t xml:space="preserve">: I receive food stamps. </w:t>
      </w:r>
      <w:r>
        <w:t xml:space="preserve">Do I need to turn in an application? </w:t>
      </w:r>
    </w:p>
    <w:p w14:paraId="08A8E94F" w14:textId="77777777" w:rsidR="00035E89" w:rsidRDefault="00035E89" w:rsidP="005F3D27">
      <w:pPr>
        <w:spacing w:after="0"/>
      </w:pPr>
      <w:r w:rsidRPr="005F3D27">
        <w:rPr>
          <w:b/>
        </w:rPr>
        <w:t>A</w:t>
      </w:r>
      <w:r>
        <w:t xml:space="preserve">: Yes, please turn in an application with your case number or food stamp card number on it. </w:t>
      </w:r>
    </w:p>
    <w:p w14:paraId="530B3ACA" w14:textId="77777777" w:rsidR="005F3D27" w:rsidRPr="005F3D27" w:rsidRDefault="005F3D27" w:rsidP="005F3D27">
      <w:pPr>
        <w:spacing w:after="0"/>
        <w:rPr>
          <w:sz w:val="10"/>
          <w:szCs w:val="10"/>
        </w:rPr>
      </w:pPr>
    </w:p>
    <w:p w14:paraId="70DB2EF9" w14:textId="77777777" w:rsidR="00035E89" w:rsidRDefault="00035E89" w:rsidP="005F3D27">
      <w:pPr>
        <w:spacing w:after="0"/>
      </w:pPr>
      <w:r w:rsidRPr="005F3D27">
        <w:rPr>
          <w:b/>
        </w:rPr>
        <w:t>Q</w:t>
      </w:r>
      <w:r>
        <w:t xml:space="preserve">: My child is on Sooner Care. Will they automatically qualify for free lunches? </w:t>
      </w:r>
    </w:p>
    <w:p w14:paraId="23A5ED43" w14:textId="3D11D01C" w:rsidR="00035E89" w:rsidRDefault="00035E89" w:rsidP="005F3D27">
      <w:pPr>
        <w:spacing w:after="0"/>
      </w:pPr>
      <w:r w:rsidRPr="005F3D27">
        <w:rPr>
          <w:b/>
        </w:rPr>
        <w:t>A</w:t>
      </w:r>
      <w:r>
        <w:t xml:space="preserve">: No, unfortunately </w:t>
      </w:r>
      <w:r w:rsidR="005F3D27">
        <w:t xml:space="preserve">Sooner Care isn’t a program that automatically qualifies a student. If you are receiving any food benefits (ex. Food Stamps) please write that case number or card number on the application. </w:t>
      </w:r>
    </w:p>
    <w:p w14:paraId="6F699929" w14:textId="77777777" w:rsidR="005921E3" w:rsidRDefault="005921E3" w:rsidP="005F3D27">
      <w:pPr>
        <w:spacing w:after="0"/>
      </w:pPr>
    </w:p>
    <w:p w14:paraId="2F8BDEE9" w14:textId="77777777" w:rsidR="00035E89" w:rsidRPr="005F3D27" w:rsidRDefault="00035E89" w:rsidP="005F3D27">
      <w:pPr>
        <w:spacing w:after="0"/>
        <w:jc w:val="center"/>
        <w:rPr>
          <w:b/>
          <w:sz w:val="32"/>
          <w:szCs w:val="32"/>
          <w:u w:val="single"/>
        </w:rPr>
      </w:pPr>
      <w:r w:rsidRPr="005F3D27">
        <w:rPr>
          <w:b/>
          <w:sz w:val="32"/>
          <w:szCs w:val="32"/>
          <w:u w:val="single"/>
        </w:rPr>
        <w:t xml:space="preserve">Common </w:t>
      </w:r>
      <w:r w:rsidR="005F3D27" w:rsidRPr="005F3D27">
        <w:rPr>
          <w:b/>
          <w:sz w:val="32"/>
          <w:szCs w:val="32"/>
          <w:u w:val="single"/>
        </w:rPr>
        <w:t>Application Mistakes</w:t>
      </w:r>
    </w:p>
    <w:p w14:paraId="23F353A2" w14:textId="77777777" w:rsidR="00035E89" w:rsidRDefault="00035E89" w:rsidP="005F3D27">
      <w:pPr>
        <w:spacing w:after="0"/>
      </w:pPr>
      <w:r>
        <w:t xml:space="preserve">1. Please don’t forget </w:t>
      </w:r>
      <w:r w:rsidRPr="005A3A03">
        <w:rPr>
          <w:b/>
        </w:rPr>
        <w:t>the last 4 of your social security</w:t>
      </w:r>
      <w:r>
        <w:t xml:space="preserve"> number! Without this we </w:t>
      </w:r>
      <w:r w:rsidR="005F3D27">
        <w:t>cannot</w:t>
      </w:r>
      <w:r>
        <w:t xml:space="preserve"> process your application. </w:t>
      </w:r>
    </w:p>
    <w:p w14:paraId="48DC302A" w14:textId="77777777" w:rsidR="00035E89" w:rsidRDefault="00035E89" w:rsidP="005F3D27">
      <w:pPr>
        <w:spacing w:after="0"/>
      </w:pPr>
      <w:r>
        <w:t xml:space="preserve">2. Please list by </w:t>
      </w:r>
      <w:r w:rsidRPr="005A3A03">
        <w:rPr>
          <w:b/>
        </w:rPr>
        <w:t>name all of the members of your home</w:t>
      </w:r>
      <w:r>
        <w:t xml:space="preserve">, even if they are not in school. </w:t>
      </w:r>
    </w:p>
    <w:sectPr w:rsidR="00035E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2C5417"/>
    <w:multiLevelType w:val="hybridMultilevel"/>
    <w:tmpl w:val="6F1611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TUxNTI1NTQwMrNU0lEKTi0uzszPAykwrAUAc2RoNiwAAAA="/>
  </w:docVars>
  <w:rsids>
    <w:rsidRoot w:val="00DA32D4"/>
    <w:rsid w:val="000005F6"/>
    <w:rsid w:val="00035E89"/>
    <w:rsid w:val="00227B6B"/>
    <w:rsid w:val="00385427"/>
    <w:rsid w:val="00420E47"/>
    <w:rsid w:val="00446151"/>
    <w:rsid w:val="00557784"/>
    <w:rsid w:val="005921E3"/>
    <w:rsid w:val="005923B6"/>
    <w:rsid w:val="005A3A03"/>
    <w:rsid w:val="005F3D27"/>
    <w:rsid w:val="0061443E"/>
    <w:rsid w:val="00657E51"/>
    <w:rsid w:val="006818A9"/>
    <w:rsid w:val="006F2379"/>
    <w:rsid w:val="006F4FEE"/>
    <w:rsid w:val="007E24BD"/>
    <w:rsid w:val="007E55C1"/>
    <w:rsid w:val="008D7E11"/>
    <w:rsid w:val="00AC6A10"/>
    <w:rsid w:val="00C82280"/>
    <w:rsid w:val="00DA3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AE357"/>
  <w15:docId w15:val="{759E5CBB-A29B-46A4-BE08-39AE75256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32D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7E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E1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A3A0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57E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dexo</Company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dexo</dc:creator>
  <cp:lastModifiedBy>Rachel Blackwell</cp:lastModifiedBy>
  <cp:revision>8</cp:revision>
  <cp:lastPrinted>2019-07-24T19:41:00Z</cp:lastPrinted>
  <dcterms:created xsi:type="dcterms:W3CDTF">2023-06-19T17:58:00Z</dcterms:created>
  <dcterms:modified xsi:type="dcterms:W3CDTF">2023-06-21T19:05:00Z</dcterms:modified>
</cp:coreProperties>
</file>